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0003E" w:rsidRPr="008E177D" w:rsidRDefault="008E177D" w:rsidP="004C1736">
      <w:pPr>
        <w:spacing w:after="0" w:line="240" w:lineRule="auto"/>
      </w:pPr>
      <w:bookmarkStart w:id="0" w:name="_GoBack"/>
      <w:bookmarkEnd w:id="0"/>
      <w:r w:rsidRPr="008E177D">
        <w:t>Anschrift</w:t>
      </w:r>
    </w:p>
    <w:p w:rsidR="0030003E" w:rsidRDefault="0030003E" w:rsidP="004C1736">
      <w:pPr>
        <w:spacing w:after="0" w:line="240" w:lineRule="auto"/>
      </w:pPr>
    </w:p>
    <w:p w:rsidR="001C4379" w:rsidRDefault="001C4379" w:rsidP="004C1736">
      <w:pPr>
        <w:spacing w:after="0" w:line="240" w:lineRule="auto"/>
      </w:pPr>
    </w:p>
    <w:p w:rsidR="001C4379" w:rsidRDefault="001C4379" w:rsidP="004C1736">
      <w:pPr>
        <w:spacing w:after="0" w:line="240" w:lineRule="auto"/>
      </w:pPr>
    </w:p>
    <w:p w:rsidR="008D4A16" w:rsidRDefault="004C1736" w:rsidP="004C1736">
      <w:pPr>
        <w:spacing w:after="0" w:line="240" w:lineRule="auto"/>
      </w:pPr>
      <w:r>
        <w:t>An den Vorsitz</w:t>
      </w:r>
      <w:r w:rsidR="00F13C09">
        <w:t>enden des Promotionsausschusses</w:t>
      </w:r>
    </w:p>
    <w:p w:rsidR="004C1736" w:rsidRDefault="00F13C09" w:rsidP="004C1736">
      <w:pPr>
        <w:spacing w:after="0" w:line="240" w:lineRule="auto"/>
      </w:pPr>
      <w:r>
        <w:t>Herrn Prof. Dr.-Ing. C. Rehtanz</w:t>
      </w:r>
    </w:p>
    <w:p w:rsidR="004C1736" w:rsidRDefault="004C1736" w:rsidP="004C1736">
      <w:pPr>
        <w:spacing w:after="0" w:line="240" w:lineRule="auto"/>
      </w:pPr>
      <w:r>
        <w:t>Institut für Energiesysteme, Energie</w:t>
      </w:r>
      <w:r w:rsidR="00F13C09">
        <w:t>effizienz und Energiewirtschaft</w:t>
      </w:r>
    </w:p>
    <w:p w:rsidR="004C1736" w:rsidRDefault="004C1736" w:rsidP="004C1736">
      <w:pPr>
        <w:spacing w:after="0" w:line="240" w:lineRule="auto"/>
      </w:pPr>
      <w:r>
        <w:t>TU Dortmund</w:t>
      </w:r>
    </w:p>
    <w:p w:rsidR="004C1736" w:rsidRDefault="004C1736" w:rsidP="004C1736">
      <w:pPr>
        <w:spacing w:after="0" w:line="240" w:lineRule="auto"/>
      </w:pPr>
      <w:r>
        <w:t>44227 Dortmund</w:t>
      </w:r>
    </w:p>
    <w:p w:rsidR="004C1736" w:rsidRDefault="004C1736" w:rsidP="004C1736">
      <w:pPr>
        <w:spacing w:after="0" w:line="240" w:lineRule="auto"/>
      </w:pPr>
    </w:p>
    <w:p w:rsidR="004C1736" w:rsidRPr="001A55C7" w:rsidRDefault="0030003E" w:rsidP="004C1736">
      <w:pPr>
        <w:spacing w:after="0" w:line="240" w:lineRule="auto"/>
        <w:rPr>
          <w:color w:val="FF0000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1C4379">
        <w:tab/>
      </w:r>
      <w:r>
        <w:t xml:space="preserve">Dortmund, </w:t>
      </w:r>
    </w:p>
    <w:p w:rsidR="004C1736" w:rsidRDefault="004C1736" w:rsidP="004C1736">
      <w:pPr>
        <w:spacing w:after="0" w:line="240" w:lineRule="auto"/>
      </w:pPr>
    </w:p>
    <w:p w:rsidR="0030003E" w:rsidRDefault="0030003E" w:rsidP="004C1736">
      <w:pPr>
        <w:spacing w:after="0" w:line="240" w:lineRule="auto"/>
        <w:rPr>
          <w:b/>
        </w:rPr>
      </w:pPr>
    </w:p>
    <w:p w:rsidR="0030003E" w:rsidRDefault="0030003E" w:rsidP="004C1736">
      <w:pPr>
        <w:spacing w:after="0" w:line="240" w:lineRule="auto"/>
        <w:rPr>
          <w:b/>
        </w:rPr>
      </w:pPr>
    </w:p>
    <w:p w:rsidR="004C1736" w:rsidRPr="004C1736" w:rsidRDefault="004C1736" w:rsidP="004C1736">
      <w:pPr>
        <w:spacing w:after="0" w:line="240" w:lineRule="auto"/>
        <w:rPr>
          <w:b/>
        </w:rPr>
      </w:pPr>
      <w:r w:rsidRPr="004C1736">
        <w:rPr>
          <w:b/>
        </w:rPr>
        <w:t>Antrag auf Zulassung zum Promotionsverfahren</w:t>
      </w:r>
    </w:p>
    <w:p w:rsidR="004C1736" w:rsidRPr="004C1736" w:rsidRDefault="004C1736" w:rsidP="004C1736">
      <w:pPr>
        <w:spacing w:after="0" w:line="240" w:lineRule="auto"/>
        <w:rPr>
          <w:b/>
        </w:rPr>
      </w:pPr>
    </w:p>
    <w:p w:rsidR="004C1736" w:rsidRDefault="004C1736" w:rsidP="004C1736">
      <w:pPr>
        <w:spacing w:after="0" w:line="240" w:lineRule="auto"/>
      </w:pPr>
    </w:p>
    <w:p w:rsidR="008D4A16" w:rsidRDefault="008D4A16" w:rsidP="004C1736">
      <w:pPr>
        <w:spacing w:after="0" w:line="240" w:lineRule="auto"/>
      </w:pPr>
    </w:p>
    <w:p w:rsidR="004C1736" w:rsidRDefault="00ED5AB4" w:rsidP="004C1736">
      <w:pPr>
        <w:spacing w:after="0" w:line="240" w:lineRule="auto"/>
      </w:pPr>
      <w:r>
        <w:t>Sehr geehrter Herr Professor</w:t>
      </w:r>
      <w:r w:rsidR="00F13C09">
        <w:t xml:space="preserve"> Rehtanz,</w:t>
      </w:r>
    </w:p>
    <w:p w:rsidR="004C1736" w:rsidRDefault="004C1736" w:rsidP="004C1736">
      <w:pPr>
        <w:spacing w:after="0" w:line="240" w:lineRule="auto"/>
      </w:pPr>
    </w:p>
    <w:p w:rsidR="004C1736" w:rsidRDefault="004C1736" w:rsidP="00C61C8E">
      <w:pPr>
        <w:spacing w:after="0" w:line="240" w:lineRule="auto"/>
        <w:jc w:val="both"/>
      </w:pPr>
      <w:r>
        <w:t>hiermit beantrage ich die Zulassung zum Promotionsverfahren gemäß §5 der Promotions</w:t>
      </w:r>
      <w:r w:rsidR="00F13C09">
        <w:t>-</w:t>
      </w:r>
      <w:r>
        <w:t xml:space="preserve">prüfungsordnung der Fakultät für Elektrotechnik und Informationstechnik der TU Dortmund vom </w:t>
      </w:r>
      <w:r w:rsidR="00633228">
        <w:t xml:space="preserve">21. August </w:t>
      </w:r>
      <w:r>
        <w:t>201</w:t>
      </w:r>
      <w:r w:rsidR="00633228">
        <w:t>2</w:t>
      </w:r>
      <w:r>
        <w:t xml:space="preserve">. </w:t>
      </w:r>
      <w:r w:rsidR="00C61C8E">
        <w:t xml:space="preserve">Entsprechend der Änderung der Promotionsordnung vom </w:t>
      </w:r>
      <w:r w:rsidR="00C61C8E" w:rsidRPr="00C61C8E">
        <w:t>19. November 2018</w:t>
      </w:r>
      <w:r w:rsidR="00C61C8E">
        <w:t xml:space="preserve"> wird aufgrund </w:t>
      </w:r>
      <w:proofErr w:type="gramStart"/>
      <w:r w:rsidR="00C61C8E">
        <w:t>…</w:t>
      </w:r>
      <w:r w:rsidR="00312C7B">
        <w:t>………………….</w:t>
      </w:r>
      <w:proofErr w:type="gramEnd"/>
      <w:r w:rsidR="00312C7B">
        <w:t xml:space="preserve">  </w:t>
      </w:r>
      <w:r w:rsidR="00312C7B">
        <w:rPr>
          <w:i/>
          <w:iCs/>
        </w:rPr>
        <w:t>[</w:t>
      </w:r>
      <w:r w:rsidR="00312C7B" w:rsidRPr="00312C7B">
        <w:rPr>
          <w:i/>
          <w:iCs/>
        </w:rPr>
        <w:t xml:space="preserve">z.B. </w:t>
      </w:r>
      <w:r w:rsidR="00312C7B">
        <w:rPr>
          <w:i/>
          <w:iCs/>
        </w:rPr>
        <w:t>der ingenieurwissenschaftlichen oder naturwissenschaftlichen oder mathematischen Ausrichtung der Arbeit]</w:t>
      </w:r>
      <w:r w:rsidR="00C61C8E">
        <w:t xml:space="preserve"> der Grad einer Doktorin/eines Doktors der Ingenieurwissenschaften (Dr.-Ing.) // der Naturwissenschaften (Dr. </w:t>
      </w:r>
      <w:proofErr w:type="spellStart"/>
      <w:r w:rsidR="00C61C8E">
        <w:t>rer</w:t>
      </w:r>
      <w:proofErr w:type="spellEnd"/>
      <w:r w:rsidR="00C61C8E">
        <w:t>. nat.) angestrebt.</w:t>
      </w:r>
    </w:p>
    <w:p w:rsidR="004C1736" w:rsidRDefault="004C1736" w:rsidP="004C1736">
      <w:pPr>
        <w:spacing w:after="0" w:line="240" w:lineRule="auto"/>
        <w:jc w:val="both"/>
      </w:pPr>
    </w:p>
    <w:p w:rsidR="004C1736" w:rsidRDefault="004C1736" w:rsidP="004C1736">
      <w:pPr>
        <w:spacing w:after="0" w:line="240" w:lineRule="auto"/>
        <w:jc w:val="both"/>
      </w:pPr>
      <w:r>
        <w:t>Das in Aussicht genommene Thema</w:t>
      </w:r>
      <w:r w:rsidR="000A5DC2">
        <w:t xml:space="preserve"> </w:t>
      </w:r>
      <w:r>
        <w:t xml:space="preserve">meiner Dissertation lautet gemäß § 5 Abs. </w:t>
      </w:r>
      <w:proofErr w:type="spellStart"/>
      <w:r w:rsidR="00F01881">
        <w:t>lit.A</w:t>
      </w:r>
      <w:proofErr w:type="spellEnd"/>
      <w:r w:rsidR="00F01881">
        <w:t>)</w:t>
      </w:r>
      <w:r>
        <w:t>:</w:t>
      </w:r>
    </w:p>
    <w:p w:rsidR="00916760" w:rsidRDefault="00916760" w:rsidP="004C1736">
      <w:pPr>
        <w:spacing w:after="0" w:line="240" w:lineRule="auto"/>
        <w:jc w:val="both"/>
      </w:pPr>
    </w:p>
    <w:p w:rsidR="004C1736" w:rsidRDefault="00312C7B" w:rsidP="004C1736">
      <w:pPr>
        <w:spacing w:after="0" w:line="240" w:lineRule="auto"/>
        <w:jc w:val="both"/>
      </w:pPr>
      <w:r>
        <w:t>………..</w:t>
      </w:r>
    </w:p>
    <w:p w:rsidR="004C1736" w:rsidRDefault="004C1736" w:rsidP="004C1736">
      <w:pPr>
        <w:spacing w:after="0" w:line="240" w:lineRule="auto"/>
        <w:jc w:val="both"/>
      </w:pPr>
    </w:p>
    <w:p w:rsidR="004C1736" w:rsidRDefault="004C1736" w:rsidP="004C1736">
      <w:pPr>
        <w:spacing w:after="0" w:line="240" w:lineRule="auto"/>
        <w:jc w:val="both"/>
      </w:pPr>
      <w:r>
        <w:t>Gemäß § 5 Absatz 3 gebe ic</w:t>
      </w:r>
      <w:r w:rsidR="00F13C09">
        <w:t>h die folgenden Erklärungen ab:</w:t>
      </w:r>
    </w:p>
    <w:p w:rsidR="004C1736" w:rsidRDefault="004C1736" w:rsidP="004C1736">
      <w:pPr>
        <w:spacing w:after="0" w:line="240" w:lineRule="auto"/>
        <w:jc w:val="both"/>
      </w:pPr>
    </w:p>
    <w:p w:rsidR="004C1736" w:rsidRDefault="004C1736" w:rsidP="004C1736">
      <w:pPr>
        <w:pStyle w:val="Listenabsatz"/>
        <w:numPr>
          <w:ilvl w:val="0"/>
          <w:numId w:val="1"/>
        </w:numPr>
        <w:spacing w:after="0" w:line="240" w:lineRule="auto"/>
        <w:jc w:val="both"/>
      </w:pPr>
      <w:r>
        <w:t>Ich habe bisher kein Promotionsverfahre</w:t>
      </w:r>
      <w:r w:rsidR="00F13C09">
        <w:t>n an der TU Dortmund beantragt.</w:t>
      </w:r>
    </w:p>
    <w:p w:rsidR="004C1736" w:rsidRDefault="004C1736" w:rsidP="004C1736">
      <w:pPr>
        <w:pStyle w:val="Listenabsatz"/>
        <w:numPr>
          <w:ilvl w:val="0"/>
          <w:numId w:val="1"/>
        </w:numPr>
        <w:spacing w:after="0" w:line="240" w:lineRule="auto"/>
        <w:jc w:val="both"/>
      </w:pPr>
      <w:r>
        <w:t xml:space="preserve">Ich befand mich bisher noch nicht in einem Promotionsverfahren und habe dieses folglich weder </w:t>
      </w:r>
      <w:r w:rsidR="00F13C09">
        <w:t>abgebrochen noch abgeschlossen.</w:t>
      </w:r>
    </w:p>
    <w:p w:rsidR="004C1736" w:rsidRDefault="004C1736" w:rsidP="004C1736">
      <w:pPr>
        <w:pStyle w:val="Listenabsatz"/>
        <w:numPr>
          <w:ilvl w:val="0"/>
          <w:numId w:val="1"/>
        </w:numPr>
        <w:spacing w:after="0" w:line="240" w:lineRule="auto"/>
        <w:jc w:val="both"/>
      </w:pPr>
      <w:r>
        <w:t>Ich habe an keiner anderen Stelle eine Promotionszulassung erhalten und befinde mich folglich in keinem anderen Promotionsverfahr</w:t>
      </w:r>
      <w:r w:rsidR="00F13C09">
        <w:t>en.</w:t>
      </w:r>
    </w:p>
    <w:p w:rsidR="004C1736" w:rsidRDefault="004C1736" w:rsidP="004C1736">
      <w:pPr>
        <w:pStyle w:val="Listenabsatz"/>
        <w:numPr>
          <w:ilvl w:val="0"/>
          <w:numId w:val="1"/>
        </w:numPr>
        <w:spacing w:after="0" w:line="240" w:lineRule="auto"/>
        <w:jc w:val="both"/>
      </w:pPr>
      <w:r>
        <w:t xml:space="preserve">Ich habe auch an </w:t>
      </w:r>
      <w:r w:rsidR="0030003E">
        <w:t>anderer</w:t>
      </w:r>
      <w:r>
        <w:t xml:space="preserve"> Stelle kein Promotionsverfahren </w:t>
      </w:r>
      <w:r w:rsidR="00F13C09">
        <w:t>abgebrochen oder abgeschlossen.</w:t>
      </w:r>
    </w:p>
    <w:p w:rsidR="004C1736" w:rsidRDefault="004C1736" w:rsidP="004C1736">
      <w:pPr>
        <w:spacing w:after="0" w:line="240" w:lineRule="auto"/>
        <w:jc w:val="both"/>
      </w:pPr>
    </w:p>
    <w:p w:rsidR="004C1736" w:rsidRDefault="004C1736" w:rsidP="004C1736">
      <w:pPr>
        <w:spacing w:after="0" w:line="240" w:lineRule="auto"/>
        <w:jc w:val="both"/>
      </w:pPr>
      <w:r>
        <w:t>Mit freundlichen Grüßen</w:t>
      </w:r>
      <w:r w:rsidR="00C61C8E">
        <w:t>,</w:t>
      </w:r>
    </w:p>
    <w:p w:rsidR="001C4379" w:rsidRDefault="001C4379" w:rsidP="004C1736">
      <w:pPr>
        <w:spacing w:after="0" w:line="240" w:lineRule="auto"/>
        <w:jc w:val="both"/>
      </w:pPr>
    </w:p>
    <w:p w:rsidR="00B23DCA" w:rsidRDefault="00B23DCA" w:rsidP="004C1736">
      <w:pPr>
        <w:spacing w:after="0" w:line="240" w:lineRule="auto"/>
        <w:jc w:val="both"/>
        <w:rPr>
          <w:color w:val="FF0000"/>
        </w:rPr>
      </w:pPr>
    </w:p>
    <w:p w:rsidR="00B23DCA" w:rsidRDefault="00B23DCA" w:rsidP="004C1736">
      <w:pPr>
        <w:spacing w:after="0" w:line="240" w:lineRule="auto"/>
        <w:jc w:val="both"/>
        <w:rPr>
          <w:color w:val="FF0000"/>
        </w:rPr>
      </w:pPr>
    </w:p>
    <w:p w:rsidR="004C1736" w:rsidRDefault="004C1736" w:rsidP="004C1736">
      <w:pPr>
        <w:spacing w:after="0" w:line="240" w:lineRule="auto"/>
        <w:jc w:val="both"/>
      </w:pPr>
    </w:p>
    <w:p w:rsidR="004C1736" w:rsidRDefault="004C1736" w:rsidP="004C1736">
      <w:pPr>
        <w:spacing w:after="0" w:line="240" w:lineRule="auto"/>
        <w:jc w:val="both"/>
      </w:pPr>
    </w:p>
    <w:p w:rsidR="004C1736" w:rsidRDefault="004C1736" w:rsidP="004C1736">
      <w:pPr>
        <w:spacing w:after="0" w:line="240" w:lineRule="auto"/>
        <w:jc w:val="both"/>
      </w:pPr>
    </w:p>
    <w:p w:rsidR="00B23DCA" w:rsidRDefault="00B23DCA" w:rsidP="004C1736">
      <w:pPr>
        <w:spacing w:after="0" w:line="240" w:lineRule="auto"/>
        <w:jc w:val="both"/>
      </w:pPr>
    </w:p>
    <w:p w:rsidR="004C1736" w:rsidRDefault="004C1736" w:rsidP="004C1736">
      <w:pPr>
        <w:spacing w:after="0" w:line="240" w:lineRule="auto"/>
        <w:jc w:val="both"/>
      </w:pPr>
      <w:r>
        <w:t>Anlagen</w:t>
      </w:r>
      <w:r w:rsidR="00046D63">
        <w:t>:</w:t>
      </w:r>
    </w:p>
    <w:p w:rsidR="002614E6" w:rsidRDefault="00F13C09" w:rsidP="004C1736">
      <w:pPr>
        <w:spacing w:after="0" w:line="240" w:lineRule="auto"/>
        <w:jc w:val="both"/>
      </w:pPr>
      <w:r>
        <w:t>Abiturzeugnis</w:t>
      </w:r>
    </w:p>
    <w:p w:rsidR="0005099F" w:rsidRDefault="004C1736" w:rsidP="004C1736">
      <w:pPr>
        <w:spacing w:after="0" w:line="240" w:lineRule="auto"/>
        <w:jc w:val="both"/>
      </w:pPr>
      <w:r>
        <w:t xml:space="preserve">Bescheinigung zur </w:t>
      </w:r>
      <w:r w:rsidR="0030003E">
        <w:t>Betreuung</w:t>
      </w:r>
      <w:r>
        <w:t xml:space="preserve"> der </w:t>
      </w:r>
      <w:r w:rsidR="0030003E">
        <w:t>Dissertation</w:t>
      </w:r>
    </w:p>
    <w:p w:rsidR="004C1736" w:rsidRDefault="004C1736" w:rsidP="004C1736">
      <w:pPr>
        <w:spacing w:after="0" w:line="240" w:lineRule="auto"/>
        <w:jc w:val="both"/>
      </w:pPr>
      <w:r>
        <w:t xml:space="preserve">Nachweis </w:t>
      </w:r>
      <w:r w:rsidR="0030003E">
        <w:t>bereits e</w:t>
      </w:r>
      <w:r w:rsidR="00F13C09">
        <w:t>rfüllter Zugangsvoraussetzungen</w:t>
      </w:r>
    </w:p>
    <w:p w:rsidR="004C1736" w:rsidRDefault="0030003E" w:rsidP="004C1736">
      <w:pPr>
        <w:spacing w:after="0" w:line="240" w:lineRule="auto"/>
        <w:jc w:val="both"/>
      </w:pPr>
      <w:r>
        <w:t>Tabel</w:t>
      </w:r>
      <w:r w:rsidR="00F13C09">
        <w:t>larischer Lebenslauf</w:t>
      </w:r>
    </w:p>
    <w:sectPr w:rsidR="004C1736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9017E5D"/>
    <w:multiLevelType w:val="hybridMultilevel"/>
    <w:tmpl w:val="015A5530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NDcyNzY3tzAxMbJQ0lEKTi0uzszPAykwqgUANa761CwAAAA="/>
  </w:docVars>
  <w:rsids>
    <w:rsidRoot w:val="004C1736"/>
    <w:rsid w:val="00017E48"/>
    <w:rsid w:val="00046D63"/>
    <w:rsid w:val="0005099F"/>
    <w:rsid w:val="000A5DC2"/>
    <w:rsid w:val="001A55C7"/>
    <w:rsid w:val="001C4379"/>
    <w:rsid w:val="00207CBB"/>
    <w:rsid w:val="002614E6"/>
    <w:rsid w:val="002D5CB7"/>
    <w:rsid w:val="0030003E"/>
    <w:rsid w:val="00312C7B"/>
    <w:rsid w:val="003D4083"/>
    <w:rsid w:val="004037F0"/>
    <w:rsid w:val="00491268"/>
    <w:rsid w:val="004C1736"/>
    <w:rsid w:val="0058740E"/>
    <w:rsid w:val="00633228"/>
    <w:rsid w:val="00662206"/>
    <w:rsid w:val="0066751E"/>
    <w:rsid w:val="008D4A16"/>
    <w:rsid w:val="008E177D"/>
    <w:rsid w:val="00916760"/>
    <w:rsid w:val="00936773"/>
    <w:rsid w:val="00A03AC8"/>
    <w:rsid w:val="00A600A8"/>
    <w:rsid w:val="00A777A2"/>
    <w:rsid w:val="00A94CCA"/>
    <w:rsid w:val="00B23DCA"/>
    <w:rsid w:val="00C61C8E"/>
    <w:rsid w:val="00C749B6"/>
    <w:rsid w:val="00DF098B"/>
    <w:rsid w:val="00E546A6"/>
    <w:rsid w:val="00ED5AB4"/>
    <w:rsid w:val="00F01881"/>
    <w:rsid w:val="00F13C09"/>
    <w:rsid w:val="00F675AE"/>
    <w:rsid w:val="00F846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982C51F-079E-4172-8AD4-67567F56D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4C17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5</Words>
  <Characters>1360</Characters>
  <Application>Microsoft Office Word</Application>
  <DocSecurity>0</DocSecurity>
  <Lines>11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TU Dortmund</Company>
  <LinksUpToDate>false</LinksUpToDate>
  <CharactersWithSpaces>15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unke, Nicole</dc:creator>
  <cp:lastModifiedBy>Funke, Nicole</cp:lastModifiedBy>
  <cp:revision>2</cp:revision>
  <dcterms:created xsi:type="dcterms:W3CDTF">2022-03-25T10:13:00Z</dcterms:created>
  <dcterms:modified xsi:type="dcterms:W3CDTF">2022-03-25T10:13:00Z</dcterms:modified>
</cp:coreProperties>
</file>